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3</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15.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 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w:t>
      </w:r>
    </w:p>
    <w:p>
      <w:pPr>
        <w:pStyle w:val="BodyText"/>
      </w:pPr>
      <w:r>
        <w:t xml:space="preserve">[เสียงปรบมือ]ร่วabcมKNU และแนวร่วZVORNIK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 ทหารหน่วยเฉพาะกิจตรึงกำลังตลอดชายแดนไทย - เมียนมาหลังกลุ่ม KNU และแนวร่วม ยึดราวดีเข้าไปยึดค่ายผาซอง กองทุ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 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 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 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 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 ที่จะยึดคืนพื้นที่ได้สำเร็จกับฝ่ายกำลังต่อต้านค่ะ มีการรายงานค่ะ ว่า ต้องมีการปรับแผนอยู่ตลอดเวลาเนื่องจากกองทัพกำลังทหาร ในฐานปฏิบัติการนะคะ รวมถึงสไนเปอร์อยู่นะคะ ทำให้ต้องปรับแผนมาใช้โดรนในการโจมตี ในส่วนที่กองกำลังของกองทัพของเมียนมาอยู่นะคะ 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 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 นะคะ แล้วก็อยู่ในความดูแลของกองกำลัง KNU ที่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 จังหวัดเมียวดี ณ ขณะนี้นะคะ ก็อยู่ในความดูแลของทางด้านของกองทัพรัฐบาลเมียนมา หรือของ KNA หรือ แต่ว่าช่วงปลายปีที่ผ่านมาค่ะ 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3</dc:title>
  <dc:creator/>
  <cp:keywords/>
  <dcterms:created xsi:type="dcterms:W3CDTF">2024-05-08T10:08:46Z</dcterms:created>
  <dcterms:modified xsi:type="dcterms:W3CDTF">2024-05-08T10: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15.49 น.</vt:lpwstr>
  </property>
  <property fmtid="{D5CDD505-2E9C-101B-9397-08002B2CF9AE}" pid="3" name="subtitle">
    <vt:lpwstr/>
  </property>
</Properties>
</file>